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C897E" w14:textId="2565FB90" w:rsidR="00E67515" w:rsidRPr="002D3669" w:rsidRDefault="001B7880" w:rsidP="001B7880">
      <w:pPr>
        <w:pStyle w:val="TitleCOST"/>
        <w:spacing w:after="240"/>
        <w:rPr>
          <w:rFonts w:asciiTheme="minorHAnsi" w:hAnsiTheme="minorHAnsi"/>
          <w:color w:val="auto"/>
          <w:sz w:val="32"/>
          <w:szCs w:val="24"/>
        </w:rPr>
      </w:pPr>
      <w:r w:rsidRPr="002D3669">
        <w:rPr>
          <w:rFonts w:asciiTheme="minorHAnsi" w:hAnsiTheme="minorHAnsi"/>
          <w:color w:val="auto"/>
          <w:sz w:val="32"/>
          <w:szCs w:val="24"/>
        </w:rPr>
        <w:t xml:space="preserve">Template – </w:t>
      </w:r>
      <w:r w:rsidR="00411907" w:rsidRPr="002D3669">
        <w:rPr>
          <w:rFonts w:asciiTheme="minorHAnsi" w:hAnsiTheme="minorHAnsi"/>
          <w:color w:val="auto"/>
          <w:sz w:val="32"/>
          <w:szCs w:val="24"/>
        </w:rPr>
        <w:t>STSM l</w:t>
      </w:r>
      <w:r w:rsidRPr="002D3669">
        <w:rPr>
          <w:rFonts w:asciiTheme="minorHAnsi" w:hAnsiTheme="minorHAnsi"/>
          <w:color w:val="auto"/>
          <w:sz w:val="32"/>
          <w:szCs w:val="24"/>
        </w:rPr>
        <w:t xml:space="preserve">etter of support from </w:t>
      </w:r>
      <w:r w:rsidR="006819E0" w:rsidRPr="002D3669">
        <w:rPr>
          <w:rFonts w:asciiTheme="minorHAnsi" w:hAnsiTheme="minorHAnsi"/>
          <w:color w:val="auto"/>
          <w:sz w:val="32"/>
          <w:szCs w:val="24"/>
        </w:rPr>
        <w:t>HOME</w:t>
      </w:r>
      <w:r w:rsidRPr="002D3669">
        <w:rPr>
          <w:rFonts w:asciiTheme="minorHAnsi" w:hAnsiTheme="minorHAnsi"/>
          <w:color w:val="auto"/>
          <w:sz w:val="32"/>
          <w:szCs w:val="24"/>
        </w:rPr>
        <w:t xml:space="preserve"> institution</w:t>
      </w:r>
    </w:p>
    <w:p w14:paraId="5A4F4273" w14:textId="77777777" w:rsidR="00411907" w:rsidRDefault="00411907" w:rsidP="002C5A80">
      <w:pPr>
        <w:spacing w:line="288" w:lineRule="auto"/>
      </w:pPr>
    </w:p>
    <w:p w14:paraId="2FB619D6" w14:textId="3E4496C3" w:rsidR="006819E0" w:rsidRDefault="00936F59" w:rsidP="002C5A80">
      <w:pPr>
        <w:spacing w:line="288" w:lineRule="auto"/>
        <w:jc w:val="right"/>
      </w:pPr>
      <w:sdt>
        <w:sdtPr>
          <w:id w:val="-1993556964"/>
          <w:placeholder>
            <w:docPart w:val="7ECB2DCC883B4E1CA016BB2BE9786A3A"/>
          </w:placeholder>
          <w:showingPlcHdr/>
        </w:sdtPr>
        <w:sdtEndPr/>
        <w:sdtContent>
          <w:r w:rsidR="002C5A80">
            <w:rPr>
              <w:rStyle w:val="Besedilooznabemesta"/>
            </w:rPr>
            <w:t>City</w:t>
          </w:r>
        </w:sdtContent>
      </w:sdt>
      <w:r w:rsidR="002C5A80">
        <w:t xml:space="preserve">, </w:t>
      </w:r>
      <w:sdt>
        <w:sdtPr>
          <w:id w:val="-1869440994"/>
          <w:placeholder>
            <w:docPart w:val="3D33699F31F24C4FBB92D967ECFA445E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2C5A80" w:rsidRPr="00414A9B">
            <w:rPr>
              <w:rStyle w:val="Besedilooznabemesta"/>
            </w:rPr>
            <w:t>Click here to enter a date</w:t>
          </w:r>
        </w:sdtContent>
      </w:sdt>
    </w:p>
    <w:p w14:paraId="7809F843" w14:textId="77777777" w:rsidR="006819E0" w:rsidRDefault="006819E0" w:rsidP="002C5A80">
      <w:pPr>
        <w:spacing w:line="288" w:lineRule="auto"/>
      </w:pPr>
    </w:p>
    <w:p w14:paraId="3CF981ED" w14:textId="13D1AB8E" w:rsidR="006819E0" w:rsidRDefault="006819E0" w:rsidP="002C5A80">
      <w:pPr>
        <w:spacing w:line="288" w:lineRule="auto"/>
      </w:pPr>
      <w:r>
        <w:t xml:space="preserve">I, </w:t>
      </w:r>
      <w:sdt>
        <w:sdtPr>
          <w:id w:val="-1142879753"/>
          <w:placeholder>
            <w:docPart w:val="B9C5072C4CF147B9A4A18E6769B215CD"/>
          </w:placeholder>
          <w:showingPlcHdr/>
        </w:sdtPr>
        <w:sdtEndPr/>
        <w:sdtContent>
          <w:r>
            <w:rPr>
              <w:rStyle w:val="Besedilooznabemesta"/>
            </w:rPr>
            <w:t>Full name of the r</w:t>
          </w:r>
          <w:r w:rsidRPr="006819E0">
            <w:rPr>
              <w:rStyle w:val="Besedilooznabemesta"/>
            </w:rPr>
            <w:t>esponsible person – head of the lab, e.g. – at HOME institution</w:t>
          </w:r>
        </w:sdtContent>
      </w:sdt>
      <w:r>
        <w:t xml:space="preserve">, from </w:t>
      </w:r>
      <w:sdt>
        <w:sdtPr>
          <w:id w:val="1908343313"/>
          <w:placeholder>
            <w:docPart w:val="A3B1992DA88A40018B26D643DDA78AA9"/>
          </w:placeholder>
          <w:showingPlcHdr/>
        </w:sdtPr>
        <w:sdtEndPr/>
        <w:sdtContent>
          <w:r>
            <w:rPr>
              <w:rStyle w:val="Besedilooznabemesta"/>
            </w:rPr>
            <w:t xml:space="preserve">Name of </w:t>
          </w:r>
          <w:r w:rsidRPr="006819E0">
            <w:rPr>
              <w:rStyle w:val="Besedilooznabemesta"/>
            </w:rPr>
            <w:t>HOME Institution</w:t>
          </w:r>
        </w:sdtContent>
      </w:sdt>
      <w:r>
        <w:t xml:space="preserve">, support the application of </w:t>
      </w:r>
      <w:sdt>
        <w:sdtPr>
          <w:id w:val="1008564999"/>
          <w:placeholder>
            <w:docPart w:val="7718F80CB94E493CBE0333D1DAA6606C"/>
          </w:placeholder>
          <w:showingPlcHdr/>
        </w:sdtPr>
        <w:sdtEndPr/>
        <w:sdtContent>
          <w:r>
            <w:rPr>
              <w:rStyle w:val="Besedilooznabemesta"/>
            </w:rPr>
            <w:t>A</w:t>
          </w:r>
          <w:r w:rsidRPr="006819E0">
            <w:rPr>
              <w:rStyle w:val="Besedilooznabemesta"/>
            </w:rPr>
            <w:t xml:space="preserve">pplicant’s </w:t>
          </w:r>
          <w:r>
            <w:rPr>
              <w:rStyle w:val="Besedilooznabemesta"/>
            </w:rPr>
            <w:t xml:space="preserve">full </w:t>
          </w:r>
          <w:r w:rsidRPr="006819E0">
            <w:rPr>
              <w:rStyle w:val="Besedilooznabemesta"/>
            </w:rPr>
            <w:t>name</w:t>
          </w:r>
        </w:sdtContent>
      </w:sdt>
      <w:r>
        <w:t xml:space="preserve"> proposing to travel to </w:t>
      </w:r>
      <w:sdt>
        <w:sdtPr>
          <w:id w:val="1937699382"/>
          <w:placeholder>
            <w:docPart w:val="D51D5DBD9AF546099A97E18BFB9D452F"/>
          </w:placeholder>
          <w:showingPlcHdr/>
        </w:sdtPr>
        <w:sdtEndPr/>
        <w:sdtContent>
          <w:r>
            <w:rPr>
              <w:rStyle w:val="Besedilooznabemesta"/>
            </w:rPr>
            <w:t>Name of HOST</w:t>
          </w:r>
          <w:r w:rsidRPr="006819E0">
            <w:rPr>
              <w:rStyle w:val="Besedilooznabemesta"/>
            </w:rPr>
            <w:t xml:space="preserve"> Institution</w:t>
          </w:r>
        </w:sdtContent>
      </w:sdt>
      <w:r>
        <w:t xml:space="preserve"> to realize a Short Term Scientific Meeting (STSM) within the COST Action </w:t>
      </w:r>
      <w:bookmarkStart w:id="0" w:name="_Hlk26813375"/>
      <w:r w:rsidR="002D3669">
        <w:t>Geothermal DHC CA18219</w:t>
      </w:r>
      <w:r w:rsidR="00521593">
        <w:t xml:space="preserve"> </w:t>
      </w:r>
      <w:bookmarkEnd w:id="0"/>
      <w:r>
        <w:t xml:space="preserve">for </w:t>
      </w:r>
      <w:sdt>
        <w:sdtPr>
          <w:id w:val="-1249961052"/>
          <w:placeholder>
            <w:docPart w:val="AADC7F24BE5A41E6A57B1F5589B6199A"/>
          </w:placeholder>
          <w:showingPlcHdr/>
        </w:sdtPr>
        <w:sdtEndPr/>
        <w:sdtContent>
          <w:r>
            <w:rPr>
              <w:rStyle w:val="Besedilooznabemesta"/>
            </w:rPr>
            <w:t>Number of days</w:t>
          </w:r>
        </w:sdtContent>
      </w:sdt>
      <w:r>
        <w:t xml:space="preserve"> days to carry out the project </w:t>
      </w:r>
      <w:sdt>
        <w:sdtPr>
          <w:id w:val="644081084"/>
          <w:placeholder>
            <w:docPart w:val="C599BFEB85B84C9AB494FBA4E13DC9BD"/>
          </w:placeholder>
          <w:showingPlcHdr/>
        </w:sdtPr>
        <w:sdtEndPr/>
        <w:sdtContent>
          <w:r w:rsidRPr="006D4F61">
            <w:rPr>
              <w:rStyle w:val="Besedilooznabemesta"/>
              <w:b/>
            </w:rPr>
            <w:t>Title of the proposal</w:t>
          </w:r>
        </w:sdtContent>
      </w:sdt>
      <w:r>
        <w:t>.</w:t>
      </w:r>
    </w:p>
    <w:p w14:paraId="4AFA4893" w14:textId="77777777" w:rsidR="006819E0" w:rsidRDefault="006819E0" w:rsidP="002C5A80">
      <w:pPr>
        <w:spacing w:line="288" w:lineRule="auto"/>
      </w:pPr>
    </w:p>
    <w:p w14:paraId="419D2EFC" w14:textId="734E76F9" w:rsidR="006819E0" w:rsidRDefault="00936F59" w:rsidP="002C5A80">
      <w:pPr>
        <w:spacing w:line="288" w:lineRule="auto"/>
      </w:pPr>
      <w:sdt>
        <w:sdtPr>
          <w:id w:val="-1941911806"/>
          <w:placeholder>
            <w:docPart w:val="39F4368E71A94384A5CBBFEE65BF6189"/>
          </w:placeholder>
          <w:showingPlcHdr/>
        </w:sdtPr>
        <w:sdtEndPr/>
        <w:sdtContent>
          <w:r w:rsidR="006819E0">
            <w:rPr>
              <w:rStyle w:val="Besedilooznabemesta"/>
            </w:rPr>
            <w:t>Name of the r</w:t>
          </w:r>
          <w:r w:rsidR="006819E0" w:rsidRPr="006819E0">
            <w:rPr>
              <w:rStyle w:val="Besedilooznabemesta"/>
            </w:rPr>
            <w:t>esponsible person at HOME institution</w:t>
          </w:r>
        </w:sdtContent>
      </w:sdt>
      <w:r w:rsidR="006D4F61">
        <w:t>,</w:t>
      </w:r>
    </w:p>
    <w:p w14:paraId="6BA84876" w14:textId="77777777" w:rsidR="006819E0" w:rsidRDefault="006819E0" w:rsidP="002C5A80">
      <w:pPr>
        <w:spacing w:line="288" w:lineRule="auto"/>
      </w:pPr>
    </w:p>
    <w:p w14:paraId="00EF4B6B" w14:textId="77777777" w:rsidR="006819E0" w:rsidRDefault="006819E0" w:rsidP="002C5A80">
      <w:pPr>
        <w:spacing w:line="288" w:lineRule="auto"/>
      </w:pPr>
      <w:r w:rsidRPr="002D3669">
        <w:t>Signature</w:t>
      </w:r>
      <w:r>
        <w:t xml:space="preserve"> </w:t>
      </w:r>
    </w:p>
    <w:sdt>
      <w:sdtPr>
        <w:id w:val="1125665919"/>
        <w:placeholder>
          <w:docPart w:val="85ECF3473C9A4DEF97AD454DA2DE1E79"/>
        </w:placeholder>
        <w:showingPlcHdr/>
      </w:sdtPr>
      <w:sdtEndPr/>
      <w:sdtContent>
        <w:p w14:paraId="74692B1B" w14:textId="0415002A" w:rsidR="002C5A80" w:rsidRDefault="002C5A80" w:rsidP="002C5A80">
          <w:r>
            <w:rPr>
              <w:rStyle w:val="Besedilooznabemesta"/>
            </w:rPr>
            <w:t>Re</w:t>
          </w:r>
          <w:r w:rsidRPr="006819E0">
            <w:rPr>
              <w:rStyle w:val="Besedilooznabemesta"/>
            </w:rPr>
            <w:t>sponsible person</w:t>
          </w:r>
          <w:r>
            <w:rPr>
              <w:rStyle w:val="Besedilooznabemesta"/>
            </w:rPr>
            <w:t>’s title</w:t>
          </w:r>
        </w:p>
      </w:sdtContent>
    </w:sdt>
    <w:sdt>
      <w:sdtPr>
        <w:id w:val="1470564857"/>
        <w:placeholder>
          <w:docPart w:val="2031DD80C1FC47E18137238C4DCD72EA"/>
        </w:placeholder>
        <w:showingPlcHdr/>
      </w:sdtPr>
      <w:sdtEndPr/>
      <w:sdtContent>
        <w:p w14:paraId="06810056" w14:textId="3CB697F4" w:rsidR="002C5A80" w:rsidRPr="002C5A80" w:rsidRDefault="002C5A80" w:rsidP="002C5A80">
          <w:r w:rsidRPr="002C5A80">
            <w:rPr>
              <w:rStyle w:val="Besedilooznabemesta"/>
            </w:rPr>
            <w:t>Name of HOST Institution</w:t>
          </w:r>
        </w:p>
      </w:sdtContent>
    </w:sdt>
    <w:sdt>
      <w:sdtPr>
        <w:id w:val="1584176741"/>
        <w:placeholder>
          <w:docPart w:val="8DC9C32913794807B092BEEF80342DB3"/>
        </w:placeholder>
        <w:showingPlcHdr/>
      </w:sdtPr>
      <w:sdtEndPr/>
      <w:sdtContent>
        <w:p w14:paraId="64B15B9C" w14:textId="010401C5" w:rsidR="002D3669" w:rsidRPr="002C5A80" w:rsidRDefault="002C5A80" w:rsidP="002C5A80">
          <w:r>
            <w:rPr>
              <w:rStyle w:val="Besedilooznabemesta"/>
            </w:rPr>
            <w:t>Full address</w:t>
          </w:r>
        </w:p>
      </w:sdtContent>
    </w:sdt>
    <w:sdt>
      <w:sdtPr>
        <w:id w:val="-2057689805"/>
        <w:placeholder>
          <w:docPart w:val="4B7FAD56EA9342DC88FEA5A4F7B5B9A8"/>
        </w:placeholder>
        <w:showingPlcHdr/>
      </w:sdtPr>
      <w:sdtEndPr/>
      <w:sdtContent>
        <w:p w14:paraId="574BCBAD" w14:textId="076D6526" w:rsidR="002C5A80" w:rsidRDefault="002C5A80" w:rsidP="002C5A80">
          <w:r>
            <w:rPr>
              <w:rStyle w:val="Besedilooznabemesta"/>
            </w:rPr>
            <w:t>Email address</w:t>
          </w:r>
        </w:p>
      </w:sdtContent>
    </w:sdt>
    <w:p w14:paraId="7AB065D3" w14:textId="26B19A81" w:rsidR="003636F7" w:rsidRDefault="003636F7" w:rsidP="002C5A80">
      <w:pPr>
        <w:spacing w:line="288" w:lineRule="auto"/>
      </w:pPr>
    </w:p>
    <w:sectPr w:rsidR="003636F7" w:rsidSect="007015C6">
      <w:headerReference w:type="default" r:id="rId8"/>
      <w:footerReference w:type="default" r:id="rId9"/>
      <w:pgSz w:w="11900" w:h="16840"/>
      <w:pgMar w:top="1134" w:right="1134" w:bottom="851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7CCD8" w14:textId="77777777" w:rsidR="00936F59" w:rsidRDefault="00936F59" w:rsidP="00863875">
      <w:r>
        <w:separator/>
      </w:r>
    </w:p>
  </w:endnote>
  <w:endnote w:type="continuationSeparator" w:id="0">
    <w:p w14:paraId="5C0FD230" w14:textId="77777777" w:rsidR="00936F59" w:rsidRDefault="00936F59" w:rsidP="008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5608C" w14:textId="5E3FCDEC" w:rsidR="00F6308F" w:rsidRPr="0023220F" w:rsidRDefault="00F6308F" w:rsidP="00A50BE5">
    <w:pPr>
      <w:pStyle w:val="Noga"/>
      <w:tabs>
        <w:tab w:val="clear" w:pos="4111"/>
        <w:tab w:val="clear" w:pos="6096"/>
        <w:tab w:val="left" w:pos="2977"/>
        <w:tab w:val="left" w:pos="5245"/>
      </w:tabs>
      <w:ind w:left="0" w:firstLine="0"/>
      <w:jc w:val="center"/>
      <w:rPr>
        <w:b/>
        <w:bCs/>
      </w:rPr>
    </w:pPr>
    <w:r>
      <w:br/>
    </w:r>
    <w:r w:rsidR="00411907">
      <w:rPr>
        <w:color w:val="6E82BE"/>
        <w:sz w:val="18"/>
      </w:rPr>
      <w:t>STSM letter of support from home institution</w:t>
    </w:r>
    <w:r w:rsidR="00411907" w:rsidRPr="001A3F6C">
      <w:rPr>
        <w:color w:val="6E82BE"/>
        <w:sz w:val="18"/>
      </w:rPr>
      <w:t xml:space="preserve"> </w:t>
    </w:r>
    <w:r w:rsidR="00411907">
      <w:rPr>
        <w:color w:val="6E82BE"/>
        <w:sz w:val="18"/>
      </w:rPr>
      <w:t>–</w:t>
    </w:r>
    <w:r w:rsidR="00411907" w:rsidRPr="001A3F6C">
      <w:rPr>
        <w:color w:val="6E82BE"/>
        <w:sz w:val="18"/>
      </w:rPr>
      <w:t xml:space="preserve"> </w:t>
    </w:r>
    <w:r w:rsidR="00A50BE5" w:rsidRPr="001A3F6C">
      <w:rPr>
        <w:color w:val="6E82BE"/>
        <w:sz w:val="18"/>
      </w:rPr>
      <w:t>COST Action CA</w:t>
    </w:r>
    <w:r w:rsidR="00A50BE5">
      <w:rPr>
        <w:color w:val="6E82BE"/>
        <w:sz w:val="18"/>
      </w:rPr>
      <w:t>18219</w:t>
    </w:r>
    <w:r w:rsidR="00A50BE5" w:rsidRPr="001A3F6C">
      <w:rPr>
        <w:color w:val="6E82BE"/>
        <w:sz w:val="18"/>
      </w:rPr>
      <w:t xml:space="preserve"> </w:t>
    </w:r>
    <w:r w:rsidR="00A50BE5">
      <w:rPr>
        <w:color w:val="6E82BE"/>
        <w:sz w:val="18"/>
      </w:rPr>
      <w:t>Geothermal-DH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81D7F" w14:textId="77777777" w:rsidR="00936F59" w:rsidRDefault="00936F59" w:rsidP="00863875">
      <w:r>
        <w:separator/>
      </w:r>
    </w:p>
  </w:footnote>
  <w:footnote w:type="continuationSeparator" w:id="0">
    <w:p w14:paraId="2328A506" w14:textId="77777777" w:rsidR="00936F59" w:rsidRDefault="00936F59" w:rsidP="00863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D6F31" w14:textId="16F37DBD" w:rsidR="00F6308F" w:rsidRDefault="00182647" w:rsidP="00043876">
    <w:pPr>
      <w:pStyle w:val="Glava"/>
      <w:jc w:val="left"/>
    </w:pPr>
    <w:r>
      <w:drawing>
        <wp:anchor distT="0" distB="0" distL="114300" distR="114300" simplePos="0" relativeHeight="251662336" behindDoc="0" locked="0" layoutInCell="1" allowOverlap="1" wp14:anchorId="162B72BC" wp14:editId="25BB1CDA">
          <wp:simplePos x="0" y="0"/>
          <wp:positionH relativeFrom="margin">
            <wp:posOffset>2286000</wp:posOffset>
          </wp:positionH>
          <wp:positionV relativeFrom="paragraph">
            <wp:posOffset>-709612</wp:posOffset>
          </wp:positionV>
          <wp:extent cx="1439545" cy="896620"/>
          <wp:effectExtent l="0" t="0" r="8255" b="0"/>
          <wp:wrapSquare wrapText="bothSides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89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302D">
      <w:rPr>
        <w:lang w:val="fr-BE" w:eastAsia="fr-BE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95E4411" wp14:editId="0B354DBA">
              <wp:simplePos x="0" y="0"/>
              <wp:positionH relativeFrom="margin">
                <wp:posOffset>4268470</wp:posOffset>
              </wp:positionH>
              <wp:positionV relativeFrom="paragraph">
                <wp:posOffset>-508635</wp:posOffset>
              </wp:positionV>
              <wp:extent cx="1838325" cy="140462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83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329596" w14:textId="77777777" w:rsidR="002D3669" w:rsidRPr="00420509" w:rsidRDefault="0050302D" w:rsidP="00043876">
                          <w:pPr>
                            <w:jc w:val="right"/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</w:pPr>
                          <w:bookmarkStart w:id="1" w:name="_Hlk26813355"/>
                          <w:bookmarkStart w:id="2" w:name="_Hlk26813356"/>
                          <w:r w:rsidRPr="00420509"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  <w:t xml:space="preserve">COST Action </w:t>
                          </w:r>
                          <w:r w:rsidR="002D3669" w:rsidRPr="00420509"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  <w:t>CA18219</w:t>
                          </w:r>
                        </w:p>
                        <w:p w14:paraId="638B02F3" w14:textId="289D3623" w:rsidR="00F6308F" w:rsidRPr="00420509" w:rsidRDefault="002D3669" w:rsidP="00043876">
                          <w:pPr>
                            <w:jc w:val="right"/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</w:pPr>
                          <w:r w:rsidRPr="00420509"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0"/>
                            </w:rPr>
                            <w:t>Geothermal DHC</w:t>
                          </w:r>
                          <w:r w:rsidRPr="00420509">
                            <w:rPr>
                              <w:rFonts w:ascii="Arial" w:hAnsi="Arial" w:cs="Arial"/>
                              <w:b/>
                              <w:color w:val="auto"/>
                              <w:sz w:val="20"/>
                            </w:rPr>
                            <w:t xml:space="preserve"> 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95E44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6.1pt;margin-top:-40.05pt;width:144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" stroked="f">
              <v:textbox style="mso-fit-shape-to-text:t">
                <w:txbxContent>
                  <w:p w14:paraId="32329596" w14:textId="77777777" w:rsidR="002D3669" w:rsidRPr="00420509" w:rsidRDefault="0050302D" w:rsidP="00043876">
                    <w:pPr>
                      <w:jc w:val="right"/>
                      <w:rPr>
                        <w:rFonts w:ascii="Arial" w:hAnsi="Arial" w:cs="Arial"/>
                        <w:color w:val="auto"/>
                        <w:sz w:val="20"/>
                      </w:rPr>
                    </w:pPr>
                    <w:bookmarkStart w:id="3" w:name="_Hlk26813355"/>
                    <w:bookmarkStart w:id="4" w:name="_Hlk26813356"/>
                    <w:r w:rsidRPr="00420509">
                      <w:rPr>
                        <w:rFonts w:ascii="Arial" w:hAnsi="Arial" w:cs="Arial"/>
                        <w:color w:val="auto"/>
                        <w:sz w:val="20"/>
                      </w:rPr>
                      <w:t xml:space="preserve">COST Action </w:t>
                    </w:r>
                    <w:r w:rsidR="002D3669" w:rsidRPr="00420509">
                      <w:rPr>
                        <w:rFonts w:ascii="Arial" w:hAnsi="Arial" w:cs="Arial"/>
                        <w:color w:val="auto"/>
                        <w:sz w:val="20"/>
                      </w:rPr>
                      <w:t>CA18219</w:t>
                    </w:r>
                  </w:p>
                  <w:p w14:paraId="638B02F3" w14:textId="289D3623" w:rsidR="00F6308F" w:rsidRPr="00420509" w:rsidRDefault="002D3669" w:rsidP="00043876">
                    <w:pPr>
                      <w:jc w:val="right"/>
                      <w:rPr>
                        <w:rFonts w:ascii="Arial" w:hAnsi="Arial" w:cs="Arial"/>
                        <w:color w:val="auto"/>
                        <w:sz w:val="20"/>
                      </w:rPr>
                    </w:pPr>
                    <w:r w:rsidRPr="00420509">
                      <w:rPr>
                        <w:rFonts w:ascii="Arial" w:hAnsi="Arial" w:cs="Arial"/>
                        <w:b/>
                        <w:bCs/>
                        <w:color w:val="auto"/>
                        <w:sz w:val="20"/>
                      </w:rPr>
                      <w:t>Geothermal DHC</w:t>
                    </w:r>
                    <w:r w:rsidRPr="00420509">
                      <w:rPr>
                        <w:rFonts w:ascii="Arial" w:hAnsi="Arial" w:cs="Arial"/>
                        <w:b/>
                        <w:color w:val="auto"/>
                        <w:sz w:val="20"/>
                      </w:rPr>
                      <w:t xml:space="preserve"> </w:t>
                    </w:r>
                    <w:bookmarkEnd w:id="3"/>
                    <w:bookmarkEnd w:id="4"/>
                  </w:p>
                </w:txbxContent>
              </v:textbox>
              <w10:wrap type="square" anchorx="margin"/>
            </v:shape>
          </w:pict>
        </mc:Fallback>
      </mc:AlternateContent>
    </w:r>
    <w:r w:rsidR="00F6308F">
      <w:rPr>
        <w:lang w:val="fr-BE" w:eastAsia="fr-BE"/>
      </w:rPr>
      <w:drawing>
        <wp:anchor distT="0" distB="0" distL="114300" distR="114300" simplePos="0" relativeHeight="251658240" behindDoc="0" locked="0" layoutInCell="1" allowOverlap="1" wp14:anchorId="384B99C3" wp14:editId="4756AF2C">
          <wp:simplePos x="0" y="0"/>
          <wp:positionH relativeFrom="margin">
            <wp:align>left</wp:align>
          </wp:positionH>
          <wp:positionV relativeFrom="paragraph">
            <wp:posOffset>-631825</wp:posOffset>
          </wp:positionV>
          <wp:extent cx="1543050" cy="722823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ST_LOGO_LowRes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7228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Otevilenseznam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Otevilenseznam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Oznaenseznam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Oznaenseznam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Otevilenseznam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Oznaenseznam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08B10B8"/>
    <w:multiLevelType w:val="hybridMultilevel"/>
    <w:tmpl w:val="221CDD02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C830D2"/>
    <w:multiLevelType w:val="hybridMultilevel"/>
    <w:tmpl w:val="075459E8"/>
    <w:lvl w:ilvl="0" w:tplc="301AB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61E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39C2FF6"/>
    <w:multiLevelType w:val="hybridMultilevel"/>
    <w:tmpl w:val="2D86DDCA"/>
    <w:lvl w:ilvl="0" w:tplc="C7AE13B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32639"/>
    <w:multiLevelType w:val="hybridMultilevel"/>
    <w:tmpl w:val="2F1CCDF4"/>
    <w:lvl w:ilvl="0" w:tplc="C7AE13B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92174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2D65B0F"/>
    <w:multiLevelType w:val="hybridMultilevel"/>
    <w:tmpl w:val="823A5060"/>
    <w:lvl w:ilvl="0" w:tplc="301AB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61E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C1C88"/>
    <w:multiLevelType w:val="hybridMultilevel"/>
    <w:tmpl w:val="7BA29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9D929CF"/>
    <w:multiLevelType w:val="hybridMultilevel"/>
    <w:tmpl w:val="290C2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801BC"/>
    <w:multiLevelType w:val="hybridMultilevel"/>
    <w:tmpl w:val="9528B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832F41"/>
    <w:multiLevelType w:val="hybridMultilevel"/>
    <w:tmpl w:val="07BC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C5F5F"/>
    <w:multiLevelType w:val="hybridMultilevel"/>
    <w:tmpl w:val="340E7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1865ED"/>
    <w:multiLevelType w:val="hybridMultilevel"/>
    <w:tmpl w:val="F7B2E8E8"/>
    <w:lvl w:ilvl="0" w:tplc="04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31" w15:restartNumberingAfterBreak="0">
    <w:nsid w:val="7BAA7E3A"/>
    <w:multiLevelType w:val="hybridMultilevel"/>
    <w:tmpl w:val="AA38B692"/>
    <w:lvl w:ilvl="0" w:tplc="04DE085A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2670F"/>
    <w:multiLevelType w:val="hybridMultilevel"/>
    <w:tmpl w:val="0CDE0C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3F0E01"/>
    <w:multiLevelType w:val="singleLevel"/>
    <w:tmpl w:val="65E43BD0"/>
    <w:lvl w:ilvl="0">
      <w:start w:val="1"/>
      <w:numFmt w:val="bullet"/>
      <w:pStyle w:val="Odstavekseznama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3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28"/>
  </w:num>
  <w:num w:numId="14">
    <w:abstractNumId w:val="25"/>
  </w:num>
  <w:num w:numId="15">
    <w:abstractNumId w:val="14"/>
  </w:num>
  <w:num w:numId="16">
    <w:abstractNumId w:val="33"/>
  </w:num>
  <w:num w:numId="17">
    <w:abstractNumId w:val="15"/>
  </w:num>
  <w:num w:numId="18">
    <w:abstractNumId w:val="23"/>
  </w:num>
  <w:num w:numId="19">
    <w:abstractNumId w:val="13"/>
  </w:num>
  <w:num w:numId="20">
    <w:abstractNumId w:val="19"/>
  </w:num>
  <w:num w:numId="21">
    <w:abstractNumId w:val="22"/>
  </w:num>
  <w:num w:numId="22">
    <w:abstractNumId w:val="32"/>
  </w:num>
  <w:num w:numId="23">
    <w:abstractNumId w:val="16"/>
  </w:num>
  <w:num w:numId="24">
    <w:abstractNumId w:val="17"/>
  </w:num>
  <w:num w:numId="25">
    <w:abstractNumId w:val="30"/>
  </w:num>
  <w:num w:numId="26">
    <w:abstractNumId w:val="21"/>
  </w:num>
  <w:num w:numId="27">
    <w:abstractNumId w:val="29"/>
  </w:num>
  <w:num w:numId="28">
    <w:abstractNumId w:val="26"/>
  </w:num>
  <w:num w:numId="29">
    <w:abstractNumId w:val="27"/>
  </w:num>
  <w:num w:numId="30">
    <w:abstractNumId w:val="24"/>
  </w:num>
  <w:num w:numId="31">
    <w:abstractNumId w:val="12"/>
  </w:num>
  <w:num w:numId="32">
    <w:abstractNumId w:val="20"/>
  </w:num>
  <w:num w:numId="33">
    <w:abstractNumId w:val="11"/>
  </w:num>
  <w:num w:numId="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tjA3MDQ1MjSxNDFU0lEKTi0uzszPAykwNKgFAMb0nqEtAAAA"/>
  </w:docVars>
  <w:rsids>
    <w:rsidRoot w:val="005C7A41"/>
    <w:rsid w:val="00007D2D"/>
    <w:rsid w:val="00015387"/>
    <w:rsid w:val="000326EB"/>
    <w:rsid w:val="00035641"/>
    <w:rsid w:val="00035A49"/>
    <w:rsid w:val="00043876"/>
    <w:rsid w:val="00057931"/>
    <w:rsid w:val="0008456E"/>
    <w:rsid w:val="00085F20"/>
    <w:rsid w:val="000C1359"/>
    <w:rsid w:val="000C6A8C"/>
    <w:rsid w:val="00101430"/>
    <w:rsid w:val="001042B0"/>
    <w:rsid w:val="00116F15"/>
    <w:rsid w:val="00121D8A"/>
    <w:rsid w:val="0012451F"/>
    <w:rsid w:val="00125032"/>
    <w:rsid w:val="00125790"/>
    <w:rsid w:val="00135934"/>
    <w:rsid w:val="001428E2"/>
    <w:rsid w:val="001430EF"/>
    <w:rsid w:val="00170CE5"/>
    <w:rsid w:val="00181BE7"/>
    <w:rsid w:val="00182080"/>
    <w:rsid w:val="00182647"/>
    <w:rsid w:val="001868EB"/>
    <w:rsid w:val="0019504C"/>
    <w:rsid w:val="001A111C"/>
    <w:rsid w:val="001A3F6C"/>
    <w:rsid w:val="001B7880"/>
    <w:rsid w:val="002028CD"/>
    <w:rsid w:val="00216CFF"/>
    <w:rsid w:val="0022069B"/>
    <w:rsid w:val="00220783"/>
    <w:rsid w:val="00224635"/>
    <w:rsid w:val="0023220F"/>
    <w:rsid w:val="002C5A80"/>
    <w:rsid w:val="002C7480"/>
    <w:rsid w:val="002D3669"/>
    <w:rsid w:val="002D557E"/>
    <w:rsid w:val="002E05FC"/>
    <w:rsid w:val="00322960"/>
    <w:rsid w:val="003326B1"/>
    <w:rsid w:val="00347868"/>
    <w:rsid w:val="003636F7"/>
    <w:rsid w:val="00377424"/>
    <w:rsid w:val="0039352B"/>
    <w:rsid w:val="00397450"/>
    <w:rsid w:val="003B00FF"/>
    <w:rsid w:val="003E2A64"/>
    <w:rsid w:val="003F2CCC"/>
    <w:rsid w:val="00401ABA"/>
    <w:rsid w:val="0040725C"/>
    <w:rsid w:val="00411907"/>
    <w:rsid w:val="00414B5A"/>
    <w:rsid w:val="00420509"/>
    <w:rsid w:val="004237E1"/>
    <w:rsid w:val="004240F2"/>
    <w:rsid w:val="004443B6"/>
    <w:rsid w:val="0045040D"/>
    <w:rsid w:val="00463A54"/>
    <w:rsid w:val="00472ED4"/>
    <w:rsid w:val="00473BFF"/>
    <w:rsid w:val="00491ACF"/>
    <w:rsid w:val="0049301D"/>
    <w:rsid w:val="00494780"/>
    <w:rsid w:val="004D4722"/>
    <w:rsid w:val="004E0DD3"/>
    <w:rsid w:val="004F4B78"/>
    <w:rsid w:val="004F5600"/>
    <w:rsid w:val="004F7E10"/>
    <w:rsid w:val="0050302D"/>
    <w:rsid w:val="005111D7"/>
    <w:rsid w:val="00521593"/>
    <w:rsid w:val="00581AA8"/>
    <w:rsid w:val="00586717"/>
    <w:rsid w:val="005C7A41"/>
    <w:rsid w:val="005E345C"/>
    <w:rsid w:val="005E35F9"/>
    <w:rsid w:val="00614332"/>
    <w:rsid w:val="0066311C"/>
    <w:rsid w:val="0066726B"/>
    <w:rsid w:val="00670996"/>
    <w:rsid w:val="006819E0"/>
    <w:rsid w:val="00681F5C"/>
    <w:rsid w:val="006A5704"/>
    <w:rsid w:val="006B38E2"/>
    <w:rsid w:val="006B3BDE"/>
    <w:rsid w:val="006D4F61"/>
    <w:rsid w:val="006F571A"/>
    <w:rsid w:val="007015C6"/>
    <w:rsid w:val="00705D41"/>
    <w:rsid w:val="00713FCB"/>
    <w:rsid w:val="00731710"/>
    <w:rsid w:val="00733D3C"/>
    <w:rsid w:val="00750BA5"/>
    <w:rsid w:val="00782D7F"/>
    <w:rsid w:val="00782F5C"/>
    <w:rsid w:val="007A0E3E"/>
    <w:rsid w:val="007D0C66"/>
    <w:rsid w:val="007D3DB3"/>
    <w:rsid w:val="007D7E63"/>
    <w:rsid w:val="007F07B4"/>
    <w:rsid w:val="007F7B6D"/>
    <w:rsid w:val="00830435"/>
    <w:rsid w:val="0083785F"/>
    <w:rsid w:val="00845CA2"/>
    <w:rsid w:val="00861CDD"/>
    <w:rsid w:val="00863875"/>
    <w:rsid w:val="00866060"/>
    <w:rsid w:val="008778CB"/>
    <w:rsid w:val="00877FDE"/>
    <w:rsid w:val="008C0FC2"/>
    <w:rsid w:val="008D6012"/>
    <w:rsid w:val="008F4B61"/>
    <w:rsid w:val="00936F59"/>
    <w:rsid w:val="00937B0B"/>
    <w:rsid w:val="00941E6E"/>
    <w:rsid w:val="00952DFD"/>
    <w:rsid w:val="009536F1"/>
    <w:rsid w:val="009546F7"/>
    <w:rsid w:val="00964965"/>
    <w:rsid w:val="00990BEA"/>
    <w:rsid w:val="009B4BF7"/>
    <w:rsid w:val="009E45BB"/>
    <w:rsid w:val="009F365E"/>
    <w:rsid w:val="00A01A59"/>
    <w:rsid w:val="00A07616"/>
    <w:rsid w:val="00A15F54"/>
    <w:rsid w:val="00A25236"/>
    <w:rsid w:val="00A2617B"/>
    <w:rsid w:val="00A34D32"/>
    <w:rsid w:val="00A352E8"/>
    <w:rsid w:val="00A45E95"/>
    <w:rsid w:val="00A50BE5"/>
    <w:rsid w:val="00A555E8"/>
    <w:rsid w:val="00A65225"/>
    <w:rsid w:val="00AD0690"/>
    <w:rsid w:val="00B15090"/>
    <w:rsid w:val="00B16C7B"/>
    <w:rsid w:val="00B31007"/>
    <w:rsid w:val="00B35920"/>
    <w:rsid w:val="00B35931"/>
    <w:rsid w:val="00B36AF2"/>
    <w:rsid w:val="00B37677"/>
    <w:rsid w:val="00B5635C"/>
    <w:rsid w:val="00B71F2B"/>
    <w:rsid w:val="00B96514"/>
    <w:rsid w:val="00BA2812"/>
    <w:rsid w:val="00BB7587"/>
    <w:rsid w:val="00BE0027"/>
    <w:rsid w:val="00BE23D0"/>
    <w:rsid w:val="00BF6DD7"/>
    <w:rsid w:val="00BF7DBD"/>
    <w:rsid w:val="00C11769"/>
    <w:rsid w:val="00C150CE"/>
    <w:rsid w:val="00C22F3C"/>
    <w:rsid w:val="00C33C07"/>
    <w:rsid w:val="00C474A8"/>
    <w:rsid w:val="00C60DB0"/>
    <w:rsid w:val="00C84858"/>
    <w:rsid w:val="00C97F52"/>
    <w:rsid w:val="00CB5B96"/>
    <w:rsid w:val="00CF4DC3"/>
    <w:rsid w:val="00D01B97"/>
    <w:rsid w:val="00D43DC1"/>
    <w:rsid w:val="00D50D4E"/>
    <w:rsid w:val="00D54E89"/>
    <w:rsid w:val="00D579DB"/>
    <w:rsid w:val="00D717F2"/>
    <w:rsid w:val="00D747F8"/>
    <w:rsid w:val="00D75075"/>
    <w:rsid w:val="00D8078C"/>
    <w:rsid w:val="00D84AA9"/>
    <w:rsid w:val="00DA47FB"/>
    <w:rsid w:val="00DB14E7"/>
    <w:rsid w:val="00DB3690"/>
    <w:rsid w:val="00DD22AB"/>
    <w:rsid w:val="00DD2C63"/>
    <w:rsid w:val="00DE11BB"/>
    <w:rsid w:val="00DF0132"/>
    <w:rsid w:val="00E12932"/>
    <w:rsid w:val="00E13BD8"/>
    <w:rsid w:val="00E25183"/>
    <w:rsid w:val="00E25372"/>
    <w:rsid w:val="00E67515"/>
    <w:rsid w:val="00E750AD"/>
    <w:rsid w:val="00E87B27"/>
    <w:rsid w:val="00EA3875"/>
    <w:rsid w:val="00EB29FB"/>
    <w:rsid w:val="00EC0E3F"/>
    <w:rsid w:val="00EC6E33"/>
    <w:rsid w:val="00EE7134"/>
    <w:rsid w:val="00EF1C9E"/>
    <w:rsid w:val="00F23095"/>
    <w:rsid w:val="00F34893"/>
    <w:rsid w:val="00F56937"/>
    <w:rsid w:val="00F6308F"/>
    <w:rsid w:val="00F634B6"/>
    <w:rsid w:val="00F72957"/>
    <w:rsid w:val="00F82D80"/>
    <w:rsid w:val="00F82E75"/>
    <w:rsid w:val="00F90EEB"/>
    <w:rsid w:val="00F94331"/>
    <w:rsid w:val="00FA3B3C"/>
    <w:rsid w:val="00FB1FED"/>
    <w:rsid w:val="00FB4920"/>
    <w:rsid w:val="00FC1C39"/>
    <w:rsid w:val="00FD3436"/>
    <w:rsid w:val="00FE0E31"/>
    <w:rsid w:val="00FE7312"/>
    <w:rsid w:val="00FF4D88"/>
    <w:rsid w:val="00FF5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EF1BBB"/>
  <w15:chartTrackingRefBased/>
  <w15:docId w15:val="{84C991D4-BDAD-4923-AEBE-7BBBC4858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85F20"/>
    <w:pPr>
      <w:spacing w:before="120" w:after="120"/>
      <w:jc w:val="both"/>
    </w:pPr>
    <w:rPr>
      <w:rFonts w:cs="Calibri-Light"/>
      <w:noProof/>
      <w:color w:val="000000"/>
      <w:sz w:val="22"/>
      <w:szCs w:val="22"/>
    </w:rPr>
  </w:style>
  <w:style w:type="paragraph" w:styleId="Naslov1">
    <w:name w:val="heading 1"/>
    <w:basedOn w:val="BasicParagraph"/>
    <w:next w:val="Navaden"/>
    <w:link w:val="Naslov1Znak"/>
    <w:uiPriority w:val="9"/>
    <w:qFormat/>
    <w:rsid w:val="006F571A"/>
    <w:pPr>
      <w:spacing w:before="0" w:line="240" w:lineRule="auto"/>
      <w:jc w:val="left"/>
      <w:outlineLvl w:val="0"/>
    </w:pPr>
    <w:rPr>
      <w:rFonts w:ascii="Calibri-Bold" w:hAnsi="Calibri-Bold" w:cs="Calibri-Bold"/>
      <w:b/>
      <w:bCs/>
      <w:noProof w:val="0"/>
      <w:color w:val="E8412C"/>
      <w:spacing w:val="-10"/>
      <w:sz w:val="50"/>
      <w:szCs w:val="50"/>
    </w:rPr>
  </w:style>
  <w:style w:type="paragraph" w:styleId="Naslov2">
    <w:name w:val="heading 2"/>
    <w:basedOn w:val="BasicParagraph"/>
    <w:next w:val="Navaden"/>
    <w:link w:val="Naslov2Znak"/>
    <w:uiPriority w:val="9"/>
    <w:unhideWhenUsed/>
    <w:qFormat/>
    <w:rsid w:val="006F571A"/>
    <w:pPr>
      <w:spacing w:line="240" w:lineRule="auto"/>
      <w:jc w:val="left"/>
      <w:outlineLvl w:val="1"/>
    </w:pPr>
    <w:rPr>
      <w:rFonts w:ascii="Calibri-Bold" w:hAnsi="Calibri-Bold" w:cs="Calibri-Bold"/>
      <w:b/>
      <w:bCs/>
      <w:noProof w:val="0"/>
      <w:color w:val="6E97AD"/>
      <w:sz w:val="40"/>
      <w:szCs w:val="24"/>
    </w:rPr>
  </w:style>
  <w:style w:type="paragraph" w:styleId="Naslov3">
    <w:name w:val="heading 3"/>
    <w:next w:val="Navaden"/>
    <w:link w:val="Naslov3Znak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rsid w:val="006F571A"/>
    <w:pPr>
      <w:outlineLvl w:val="3"/>
    </w:pPr>
    <w:rPr>
      <w:b/>
      <w:bCs/>
      <w:sz w:val="24"/>
      <w:szCs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6F571A"/>
    <w:pPr>
      <w:keepNext/>
      <w:keepLines/>
      <w:spacing w:before="40" w:after="0"/>
      <w:outlineLvl w:val="4"/>
    </w:pPr>
    <w:rPr>
      <w:rFonts w:eastAsia="Times New Roman" w:cs="Times New Roman"/>
      <w:color w:val="6E97AD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GlavaZnak">
    <w:name w:val="Glava Znak"/>
    <w:basedOn w:val="Privzetapisavaodstavka"/>
    <w:link w:val="Glava"/>
    <w:uiPriority w:val="99"/>
    <w:rsid w:val="00182080"/>
  </w:style>
  <w:style w:type="paragraph" w:styleId="Noga">
    <w:name w:val="footer"/>
    <w:basedOn w:val="Navaden"/>
    <w:link w:val="NogaZnak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NogaZnak">
    <w:name w:val="Noga Znak"/>
    <w:link w:val="Noga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avaden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Naslov1Znak">
    <w:name w:val="Naslov 1 Znak"/>
    <w:link w:val="Naslov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Naslov2Znak">
    <w:name w:val="Naslov 2 Znak"/>
    <w:link w:val="Naslov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Naslov3Znak">
    <w:name w:val="Naslov 3 Znak"/>
    <w:link w:val="Naslov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Naslov4Znak">
    <w:name w:val="Naslov 4 Znak"/>
    <w:link w:val="Naslov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Naslov5Znak">
    <w:name w:val="Naslov 5 Znak"/>
    <w:link w:val="Naslov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Odstavekseznama">
    <w:name w:val="List Paragraph"/>
    <w:basedOn w:val="Oznaenseznam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Naslov">
    <w:name w:val="Title"/>
    <w:basedOn w:val="Navaden"/>
    <w:next w:val="Navaden"/>
    <w:link w:val="NaslovZnak"/>
    <w:uiPriority w:val="10"/>
    <w:qFormat/>
    <w:rsid w:val="00863875"/>
    <w:pPr>
      <w:spacing w:before="0" w:after="0"/>
      <w:contextualSpacing/>
    </w:pPr>
    <w:rPr>
      <w:rFonts w:ascii="Calibri Light" w:eastAsia="Times New Roman" w:hAnsi="Calibri Light" w:cs="Times New Roman"/>
      <w:color w:val="auto"/>
      <w:spacing w:val="-10"/>
      <w:kern w:val="28"/>
      <w:sz w:val="56"/>
      <w:szCs w:val="56"/>
    </w:rPr>
  </w:style>
  <w:style w:type="character" w:customStyle="1" w:styleId="NaslovZnak">
    <w:name w:val="Naslov Znak"/>
    <w:link w:val="Naslov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863875"/>
    <w:pPr>
      <w:numPr>
        <w:ilvl w:val="1"/>
      </w:numPr>
      <w:spacing w:after="160"/>
    </w:pPr>
    <w:rPr>
      <w:rFonts w:eastAsia="Times New Roman" w:cs="Times New Roman"/>
      <w:color w:val="5A5A5A"/>
      <w:spacing w:val="15"/>
    </w:rPr>
  </w:style>
  <w:style w:type="character" w:customStyle="1" w:styleId="PodnaslovZnak">
    <w:name w:val="Podnaslov Znak"/>
    <w:link w:val="Podnaslov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Oznaenseznam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Oznaenseznam2">
    <w:name w:val="List Bullet 2"/>
    <w:basedOn w:val="Navaden"/>
    <w:uiPriority w:val="99"/>
    <w:unhideWhenUsed/>
    <w:rsid w:val="00DB14E7"/>
    <w:pPr>
      <w:numPr>
        <w:numId w:val="11"/>
      </w:numPr>
      <w:contextualSpacing/>
    </w:pPr>
  </w:style>
  <w:style w:type="paragraph" w:styleId="Oznaenseznam3">
    <w:name w:val="List Bullet 3"/>
    <w:basedOn w:val="Navaden"/>
    <w:uiPriority w:val="99"/>
    <w:unhideWhenUsed/>
    <w:rsid w:val="00DB14E7"/>
    <w:pPr>
      <w:numPr>
        <w:numId w:val="10"/>
      </w:numPr>
      <w:contextualSpacing/>
    </w:pPr>
  </w:style>
  <w:style w:type="paragraph" w:styleId="Seznam">
    <w:name w:val="List"/>
    <w:basedOn w:val="Navaden"/>
    <w:uiPriority w:val="99"/>
    <w:unhideWhenUsed/>
    <w:rsid w:val="00614332"/>
    <w:pPr>
      <w:ind w:left="283" w:hanging="283"/>
      <w:contextualSpacing/>
    </w:pPr>
  </w:style>
  <w:style w:type="paragraph" w:styleId="Otevilenseznam">
    <w:name w:val="List Number"/>
    <w:basedOn w:val="Navaden"/>
    <w:uiPriority w:val="99"/>
    <w:unhideWhenUsed/>
    <w:rsid w:val="00DB14E7"/>
    <w:pPr>
      <w:numPr>
        <w:numId w:val="7"/>
      </w:numPr>
      <w:contextualSpacing/>
    </w:pPr>
  </w:style>
  <w:style w:type="paragraph" w:styleId="Otevilenseznam2">
    <w:name w:val="List Number 2"/>
    <w:basedOn w:val="Navaden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Otevilenseznam3">
    <w:name w:val="List Number 3"/>
    <w:basedOn w:val="Navaden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Brezrazmikov">
    <w:name w:val="No Spacing"/>
    <w:link w:val="BrezrazmikovZnak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  <w:style w:type="table" w:styleId="Tabelamrea">
    <w:name w:val="Table Grid"/>
    <w:basedOn w:val="Navadnatabela"/>
    <w:uiPriority w:val="39"/>
    <w:rsid w:val="004F7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Navadnatabela3">
    <w:name w:val="Plain Table 3"/>
    <w:basedOn w:val="Navadnatabela"/>
    <w:uiPriority w:val="43"/>
    <w:rsid w:val="008F4B6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temnamrea5poudarek4">
    <w:name w:val="Grid Table 5 Dark Accent 4"/>
    <w:basedOn w:val="Navadnatabela"/>
    <w:uiPriority w:val="50"/>
    <w:rsid w:val="00A555E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4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8B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8B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9C8B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9C8B7" w:themeFill="accent4"/>
      </w:tcPr>
    </w:tblStylePr>
    <w:tblStylePr w:type="band1Vert">
      <w:tblPr/>
      <w:tcPr>
        <w:shd w:val="clear" w:color="auto" w:fill="CFE9E2" w:themeFill="accent4" w:themeFillTint="66"/>
      </w:tcPr>
    </w:tblStylePr>
    <w:tblStylePr w:type="band1Horz">
      <w:tblPr/>
      <w:tcPr>
        <w:shd w:val="clear" w:color="auto" w:fill="CFE9E2" w:themeFill="accent4" w:themeFillTint="66"/>
      </w:tcPr>
    </w:tblStylePr>
  </w:style>
  <w:style w:type="table" w:styleId="Tabelasvetelseznam1poudarek3">
    <w:name w:val="List Table 1 Light Accent 3"/>
    <w:basedOn w:val="Navadnatabela"/>
    <w:uiPriority w:val="46"/>
    <w:rsid w:val="00181BE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C0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C0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AEE" w:themeFill="accent3" w:themeFillTint="33"/>
      </w:tcPr>
    </w:tblStylePr>
    <w:tblStylePr w:type="band1Horz">
      <w:tblPr/>
      <w:tcPr>
        <w:shd w:val="clear" w:color="auto" w:fill="E1EAEE" w:themeFill="accent3" w:themeFillTint="33"/>
      </w:tcPr>
    </w:tblStylePr>
  </w:style>
  <w:style w:type="paragraph" w:customStyle="1" w:styleId="Heading1COST">
    <w:name w:val="Heading 1 COST"/>
    <w:basedOn w:val="Brezrazmikov"/>
    <w:link w:val="Heading1COSTChar"/>
    <w:qFormat/>
    <w:rsid w:val="00D8078C"/>
    <w:pPr>
      <w:spacing w:before="120" w:after="60"/>
    </w:pPr>
    <w:rPr>
      <w:rFonts w:ascii="Arial" w:hAnsi="Arial" w:cs="Arial"/>
      <w:b/>
      <w:color w:val="961E64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F6308F"/>
    <w:rPr>
      <w:rFonts w:cs="Calibri-Light"/>
      <w:noProof/>
      <w:color w:val="000000"/>
      <w:sz w:val="22"/>
      <w:szCs w:val="22"/>
    </w:rPr>
  </w:style>
  <w:style w:type="character" w:customStyle="1" w:styleId="Heading1COSTChar">
    <w:name w:val="Heading 1 COST Char"/>
    <w:basedOn w:val="BrezrazmikovZnak"/>
    <w:link w:val="Heading1COST"/>
    <w:rsid w:val="00D8078C"/>
    <w:rPr>
      <w:rFonts w:ascii="Arial" w:hAnsi="Arial" w:cs="Arial"/>
      <w:b/>
      <w:noProof/>
      <w:color w:val="961E64"/>
      <w:sz w:val="22"/>
      <w:szCs w:val="2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15C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15C6"/>
    <w:rPr>
      <w:rFonts w:ascii="Segoe UI" w:hAnsi="Segoe UI" w:cs="Segoe UI"/>
      <w:noProof/>
      <w:color w:val="000000"/>
      <w:sz w:val="18"/>
      <w:szCs w:val="18"/>
    </w:rPr>
  </w:style>
  <w:style w:type="paragraph" w:customStyle="1" w:styleId="TitleCOST">
    <w:name w:val="Title COST"/>
    <w:basedOn w:val="Navaden"/>
    <w:link w:val="TitleCOSTChar"/>
    <w:qFormat/>
    <w:rsid w:val="00E12932"/>
    <w:pPr>
      <w:spacing w:after="200"/>
      <w:jc w:val="center"/>
    </w:pPr>
    <w:rPr>
      <w:rFonts w:ascii="Arial" w:hAnsi="Arial" w:cs="Arial"/>
      <w:b/>
      <w:color w:val="6E82BE"/>
      <w:sz w:val="28"/>
    </w:rPr>
  </w:style>
  <w:style w:type="character" w:customStyle="1" w:styleId="TitleCOSTChar">
    <w:name w:val="Title COST Char"/>
    <w:basedOn w:val="BrezrazmikovZnak"/>
    <w:link w:val="TitleCOST"/>
    <w:rsid w:val="00E12932"/>
    <w:rPr>
      <w:rFonts w:ascii="Arial" w:hAnsi="Arial" w:cs="Arial"/>
      <w:b/>
      <w:noProof/>
      <w:color w:val="6E82BE"/>
      <w:sz w:val="28"/>
      <w:szCs w:val="22"/>
    </w:rPr>
  </w:style>
  <w:style w:type="character" w:styleId="Hiperpovezava">
    <w:name w:val="Hyperlink"/>
    <w:basedOn w:val="Privzetapisavaodstavka"/>
    <w:uiPriority w:val="99"/>
    <w:unhideWhenUsed/>
    <w:rsid w:val="006B3BDE"/>
    <w:rPr>
      <w:color w:val="6E97AD" w:themeColor="hyperlink"/>
      <w:u w:val="single"/>
    </w:rPr>
  </w:style>
  <w:style w:type="table" w:styleId="Tabelamrea4poudarek1">
    <w:name w:val="Grid Table 4 Accent 1"/>
    <w:basedOn w:val="Navadnatabela"/>
    <w:uiPriority w:val="49"/>
    <w:rsid w:val="0083785F"/>
    <w:tblPr>
      <w:tblStyleRowBandSize w:val="1"/>
      <w:tblStyleColBandSize w:val="1"/>
      <w:tblBorders>
        <w:top w:val="single" w:sz="4" w:space="0" w:color="F21461" w:themeColor="accent1" w:themeTint="99"/>
        <w:left w:val="single" w:sz="4" w:space="0" w:color="F21461" w:themeColor="accent1" w:themeTint="99"/>
        <w:bottom w:val="single" w:sz="4" w:space="0" w:color="F21461" w:themeColor="accent1" w:themeTint="99"/>
        <w:right w:val="single" w:sz="4" w:space="0" w:color="F21461" w:themeColor="accent1" w:themeTint="99"/>
        <w:insideH w:val="single" w:sz="4" w:space="0" w:color="F21461" w:themeColor="accent1" w:themeTint="99"/>
        <w:insideV w:val="single" w:sz="4" w:space="0" w:color="F2146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D0524" w:themeColor="accent1"/>
          <w:left w:val="single" w:sz="4" w:space="0" w:color="5D0524" w:themeColor="accent1"/>
          <w:bottom w:val="single" w:sz="4" w:space="0" w:color="5D0524" w:themeColor="accent1"/>
          <w:right w:val="single" w:sz="4" w:space="0" w:color="5D0524" w:themeColor="accent1"/>
          <w:insideH w:val="nil"/>
          <w:insideV w:val="nil"/>
        </w:tcBorders>
        <w:shd w:val="clear" w:color="auto" w:fill="5D0524" w:themeFill="accent1"/>
      </w:tcPr>
    </w:tblStylePr>
    <w:tblStylePr w:type="lastRow">
      <w:rPr>
        <w:b/>
        <w:bCs/>
      </w:rPr>
      <w:tblPr/>
      <w:tcPr>
        <w:tcBorders>
          <w:top w:val="double" w:sz="4" w:space="0" w:color="5D052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svetelseznam1poudarek1">
    <w:name w:val="List Table 1 Light Accent 1"/>
    <w:basedOn w:val="Navadnatabela"/>
    <w:uiPriority w:val="46"/>
    <w:rsid w:val="00D54E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146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146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seznam2poudarek1">
    <w:name w:val="List Table 2 Accent 1"/>
    <w:basedOn w:val="Navadnatabela"/>
    <w:uiPriority w:val="47"/>
    <w:rsid w:val="00E25183"/>
    <w:tblPr>
      <w:tblStyleRowBandSize w:val="1"/>
      <w:tblStyleColBandSize w:val="1"/>
      <w:tblBorders>
        <w:top w:val="single" w:sz="4" w:space="0" w:color="F21461" w:themeColor="accent1" w:themeTint="99"/>
        <w:bottom w:val="single" w:sz="4" w:space="0" w:color="F21461" w:themeColor="accent1" w:themeTint="99"/>
        <w:insideH w:val="single" w:sz="4" w:space="0" w:color="F2146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barvniseznam6poudarek1">
    <w:name w:val="List Table 6 Colorful Accent 1"/>
    <w:basedOn w:val="Navadnatabela"/>
    <w:uiPriority w:val="51"/>
    <w:rsid w:val="00E25183"/>
    <w:rPr>
      <w:color w:val="45031A" w:themeColor="accent1" w:themeShade="BF"/>
    </w:rPr>
    <w:tblPr>
      <w:tblStyleRowBandSize w:val="1"/>
      <w:tblStyleColBandSize w:val="1"/>
      <w:tblBorders>
        <w:top w:val="single" w:sz="4" w:space="0" w:color="5D0524" w:themeColor="accent1"/>
        <w:bottom w:val="single" w:sz="4" w:space="0" w:color="5D052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D052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D052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19504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9504C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9504C"/>
    <w:rPr>
      <w:rFonts w:cs="Calibri-Light"/>
      <w:noProof/>
      <w:color w:val="00000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9504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9504C"/>
    <w:rPr>
      <w:rFonts w:cs="Calibri-Light"/>
      <w:b/>
      <w:bCs/>
      <w:noProof/>
      <w:color w:val="000000"/>
    </w:rPr>
  </w:style>
  <w:style w:type="character" w:styleId="SledenaHiperpovezava">
    <w:name w:val="FollowedHyperlink"/>
    <w:basedOn w:val="Privzetapisavaodstavka"/>
    <w:uiPriority w:val="99"/>
    <w:semiHidden/>
    <w:unhideWhenUsed/>
    <w:rsid w:val="0019504C"/>
    <w:rPr>
      <w:color w:val="C896C8" w:themeColor="followedHyperlink"/>
      <w:u w:val="single"/>
    </w:rPr>
  </w:style>
  <w:style w:type="character" w:styleId="Besedilooznabemesta">
    <w:name w:val="Placeholder Text"/>
    <w:basedOn w:val="Privzetapisavaodstavka"/>
    <w:uiPriority w:val="99"/>
    <w:semiHidden/>
    <w:rsid w:val="006819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9F4368E71A94384A5CBBFEE65BF6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45A35-41EA-4E98-A940-F60E40F00D8A}"/>
      </w:docPartPr>
      <w:docPartBody>
        <w:p w:rsidR="00AB7A31" w:rsidRDefault="003D0733" w:rsidP="003D0733">
          <w:pPr>
            <w:pStyle w:val="39F4368E71A94384A5CBBFEE65BF61892"/>
          </w:pPr>
          <w:r>
            <w:rPr>
              <w:rStyle w:val="Besedilooznabemesta"/>
            </w:rPr>
            <w:t>Name of the r</w:t>
          </w:r>
          <w:r w:rsidRPr="006819E0">
            <w:rPr>
              <w:rStyle w:val="Besedilooznabemesta"/>
            </w:rPr>
            <w:t>esponsible person at HOME institution</w:t>
          </w:r>
        </w:p>
      </w:docPartBody>
    </w:docPart>
    <w:docPart>
      <w:docPartPr>
        <w:name w:val="7ECB2DCC883B4E1CA016BB2BE978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8C911-556D-4769-92B8-0DFF865B4BBC}"/>
      </w:docPartPr>
      <w:docPartBody>
        <w:p w:rsidR="00AB7A31" w:rsidRDefault="003D0733" w:rsidP="003D0733">
          <w:pPr>
            <w:pStyle w:val="7ECB2DCC883B4E1CA016BB2BE9786A3A1"/>
          </w:pPr>
          <w:r>
            <w:rPr>
              <w:rStyle w:val="Besedilooznabemesta"/>
            </w:rPr>
            <w:t>City</w:t>
          </w:r>
        </w:p>
      </w:docPartBody>
    </w:docPart>
    <w:docPart>
      <w:docPartPr>
        <w:name w:val="3D33699F31F24C4FBB92D967ECFA4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B887F-0647-4DD4-83AC-591FB24E20C1}"/>
      </w:docPartPr>
      <w:docPartBody>
        <w:p w:rsidR="00AB7A31" w:rsidRDefault="003D0733" w:rsidP="003D0733">
          <w:pPr>
            <w:pStyle w:val="3D33699F31F24C4FBB92D967ECFA445E1"/>
          </w:pPr>
          <w:r w:rsidRPr="00414A9B">
            <w:rPr>
              <w:rStyle w:val="Besedilooznabemesta"/>
            </w:rPr>
            <w:t>Click here to enter a date</w:t>
          </w:r>
        </w:p>
      </w:docPartBody>
    </w:docPart>
    <w:docPart>
      <w:docPartPr>
        <w:name w:val="B9C5072C4CF147B9A4A18E6769B21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8039B-0037-4CEF-85AC-4C3DEAC0DD5F}"/>
      </w:docPartPr>
      <w:docPartBody>
        <w:p w:rsidR="00AB7A31" w:rsidRDefault="003D0733" w:rsidP="003D0733">
          <w:pPr>
            <w:pStyle w:val="B9C5072C4CF147B9A4A18E6769B215CD1"/>
          </w:pPr>
          <w:r>
            <w:rPr>
              <w:rStyle w:val="Besedilooznabemesta"/>
            </w:rPr>
            <w:t>Full name of the r</w:t>
          </w:r>
          <w:r w:rsidRPr="006819E0">
            <w:rPr>
              <w:rStyle w:val="Besedilooznabemesta"/>
            </w:rPr>
            <w:t>esponsible person – head of the lab, e.g. – at HOME institution</w:t>
          </w:r>
        </w:p>
      </w:docPartBody>
    </w:docPart>
    <w:docPart>
      <w:docPartPr>
        <w:name w:val="A3B1992DA88A40018B26D643DDA78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59539-1E30-40F4-AAE4-847DC3C1BB7C}"/>
      </w:docPartPr>
      <w:docPartBody>
        <w:p w:rsidR="00AB7A31" w:rsidRDefault="003D0733" w:rsidP="003D0733">
          <w:pPr>
            <w:pStyle w:val="A3B1992DA88A40018B26D643DDA78AA91"/>
          </w:pPr>
          <w:r>
            <w:rPr>
              <w:rStyle w:val="Besedilooznabemesta"/>
            </w:rPr>
            <w:t xml:space="preserve">Name of </w:t>
          </w:r>
          <w:r w:rsidRPr="006819E0">
            <w:rPr>
              <w:rStyle w:val="Besedilooznabemesta"/>
            </w:rPr>
            <w:t>HOME Institution</w:t>
          </w:r>
        </w:p>
      </w:docPartBody>
    </w:docPart>
    <w:docPart>
      <w:docPartPr>
        <w:name w:val="7718F80CB94E493CBE0333D1DAA66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22186-623B-42A9-B14D-4984BD556F0C}"/>
      </w:docPartPr>
      <w:docPartBody>
        <w:p w:rsidR="00AB7A31" w:rsidRDefault="003D0733" w:rsidP="003D0733">
          <w:pPr>
            <w:pStyle w:val="7718F80CB94E493CBE0333D1DAA6606C1"/>
          </w:pPr>
          <w:r>
            <w:rPr>
              <w:rStyle w:val="Besedilooznabemesta"/>
            </w:rPr>
            <w:t>A</w:t>
          </w:r>
          <w:r w:rsidRPr="006819E0">
            <w:rPr>
              <w:rStyle w:val="Besedilooznabemesta"/>
            </w:rPr>
            <w:t xml:space="preserve">pplicant’s </w:t>
          </w:r>
          <w:r>
            <w:rPr>
              <w:rStyle w:val="Besedilooznabemesta"/>
            </w:rPr>
            <w:t xml:space="preserve">full </w:t>
          </w:r>
          <w:r w:rsidRPr="006819E0">
            <w:rPr>
              <w:rStyle w:val="Besedilooznabemesta"/>
            </w:rPr>
            <w:t>name</w:t>
          </w:r>
        </w:p>
      </w:docPartBody>
    </w:docPart>
    <w:docPart>
      <w:docPartPr>
        <w:name w:val="D51D5DBD9AF546099A97E18BFB9D4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FB100-D60E-4D91-ADE4-CD437200646D}"/>
      </w:docPartPr>
      <w:docPartBody>
        <w:p w:rsidR="00AB7A31" w:rsidRDefault="003D0733" w:rsidP="003D0733">
          <w:pPr>
            <w:pStyle w:val="D51D5DBD9AF546099A97E18BFB9D452F1"/>
          </w:pPr>
          <w:r>
            <w:rPr>
              <w:rStyle w:val="Besedilooznabemesta"/>
            </w:rPr>
            <w:t>Name of HOST</w:t>
          </w:r>
          <w:r w:rsidRPr="006819E0">
            <w:rPr>
              <w:rStyle w:val="Besedilooznabemesta"/>
            </w:rPr>
            <w:t xml:space="preserve"> Institution</w:t>
          </w:r>
        </w:p>
      </w:docPartBody>
    </w:docPart>
    <w:docPart>
      <w:docPartPr>
        <w:name w:val="AADC7F24BE5A41E6A57B1F5589B61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FEF45-DB9B-4AD1-8D2D-76E2AF922902}"/>
      </w:docPartPr>
      <w:docPartBody>
        <w:p w:rsidR="00AB7A31" w:rsidRDefault="003D0733" w:rsidP="003D0733">
          <w:pPr>
            <w:pStyle w:val="AADC7F24BE5A41E6A57B1F5589B6199A1"/>
          </w:pPr>
          <w:r>
            <w:rPr>
              <w:rStyle w:val="Besedilooznabemesta"/>
            </w:rPr>
            <w:t>Number of days</w:t>
          </w:r>
        </w:p>
      </w:docPartBody>
    </w:docPart>
    <w:docPart>
      <w:docPartPr>
        <w:name w:val="C599BFEB85B84C9AB494FBA4E13DC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B8BC8-4CF9-4475-9E5F-B66CB22CE4C4}"/>
      </w:docPartPr>
      <w:docPartBody>
        <w:p w:rsidR="00AB7A31" w:rsidRDefault="003D0733" w:rsidP="003D0733">
          <w:pPr>
            <w:pStyle w:val="C599BFEB85B84C9AB494FBA4E13DC9BD1"/>
          </w:pPr>
          <w:r>
            <w:rPr>
              <w:rStyle w:val="Besedilooznabemesta"/>
            </w:rPr>
            <w:t>Title of the</w:t>
          </w:r>
          <w:r w:rsidRPr="00414A9B">
            <w:rPr>
              <w:rStyle w:val="Besedilooznabemesta"/>
            </w:rPr>
            <w:t xml:space="preserve"> </w:t>
          </w:r>
          <w:r w:rsidRPr="006819E0">
            <w:rPr>
              <w:rStyle w:val="Besedilooznabemesta"/>
            </w:rPr>
            <w:t>proposal</w:t>
          </w:r>
        </w:p>
      </w:docPartBody>
    </w:docPart>
    <w:docPart>
      <w:docPartPr>
        <w:name w:val="2031DD80C1FC47E18137238C4DCD7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A5385-6388-4C0E-93A1-2587EE8FAA83}"/>
      </w:docPartPr>
      <w:docPartBody>
        <w:p w:rsidR="00AB7A31" w:rsidRDefault="003D0733" w:rsidP="003D0733">
          <w:pPr>
            <w:pStyle w:val="2031DD80C1FC47E18137238C4DCD72EA1"/>
          </w:pPr>
          <w:r w:rsidRPr="002C5A80">
            <w:rPr>
              <w:rStyle w:val="Besedilooznabemesta"/>
            </w:rPr>
            <w:t>Name of HOST Institution</w:t>
          </w:r>
        </w:p>
      </w:docPartBody>
    </w:docPart>
    <w:docPart>
      <w:docPartPr>
        <w:name w:val="85ECF3473C9A4DEF97AD454DA2DE1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1B82B-A9DB-422F-BEBB-03B7D13B7C42}"/>
      </w:docPartPr>
      <w:docPartBody>
        <w:p w:rsidR="00AB7A31" w:rsidRDefault="003D0733" w:rsidP="003D0733">
          <w:pPr>
            <w:pStyle w:val="85ECF3473C9A4DEF97AD454DA2DE1E79"/>
          </w:pPr>
          <w:r>
            <w:rPr>
              <w:rStyle w:val="Besedilooznabemesta"/>
            </w:rPr>
            <w:t>Re</w:t>
          </w:r>
          <w:r w:rsidRPr="006819E0">
            <w:rPr>
              <w:rStyle w:val="Besedilooznabemesta"/>
            </w:rPr>
            <w:t>sponsible person</w:t>
          </w:r>
          <w:r>
            <w:rPr>
              <w:rStyle w:val="Besedilooznabemesta"/>
            </w:rPr>
            <w:t>’s title</w:t>
          </w:r>
        </w:p>
      </w:docPartBody>
    </w:docPart>
    <w:docPart>
      <w:docPartPr>
        <w:name w:val="8DC9C32913794807B092BEEF80342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07EB6-C8FD-421C-8E70-0676E99D8029}"/>
      </w:docPartPr>
      <w:docPartBody>
        <w:p w:rsidR="00AB7A31" w:rsidRDefault="003D0733" w:rsidP="003D0733">
          <w:pPr>
            <w:pStyle w:val="8DC9C32913794807B092BEEF80342DB3"/>
          </w:pPr>
          <w:r>
            <w:rPr>
              <w:rStyle w:val="Besedilooznabemesta"/>
            </w:rPr>
            <w:t>Full address</w:t>
          </w:r>
        </w:p>
      </w:docPartBody>
    </w:docPart>
    <w:docPart>
      <w:docPartPr>
        <w:name w:val="4B7FAD56EA9342DC88FEA5A4F7B5B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CE93D-4793-458C-954E-63ED44871B57}"/>
      </w:docPartPr>
      <w:docPartBody>
        <w:p w:rsidR="00AB7A31" w:rsidRDefault="003D0733" w:rsidP="003D0733">
          <w:pPr>
            <w:pStyle w:val="4B7FAD56EA9342DC88FEA5A4F7B5B9A8"/>
          </w:pPr>
          <w:r>
            <w:rPr>
              <w:rStyle w:val="Besedilooznabemesta"/>
            </w:rPr>
            <w:t>Email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0733"/>
    <w:rsid w:val="00314A08"/>
    <w:rsid w:val="003D0733"/>
    <w:rsid w:val="003F5CE6"/>
    <w:rsid w:val="006A41B0"/>
    <w:rsid w:val="00707FFC"/>
    <w:rsid w:val="00AB7A31"/>
    <w:rsid w:val="00C5183D"/>
    <w:rsid w:val="00D8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3D0733"/>
    <w:rPr>
      <w:color w:val="808080"/>
    </w:rPr>
  </w:style>
  <w:style w:type="paragraph" w:customStyle="1" w:styleId="39F4368E71A94384A5CBBFEE65BF6189">
    <w:name w:val="39F4368E71A94384A5CBBFEE65BF6189"/>
    <w:rsid w:val="003D0733"/>
  </w:style>
  <w:style w:type="paragraph" w:customStyle="1" w:styleId="7ECB2DCC883B4E1CA016BB2BE9786A3A">
    <w:name w:val="7ECB2DCC883B4E1CA016BB2BE9786A3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D33699F31F24C4FBB92D967ECFA445E">
    <w:name w:val="3D33699F31F24C4FBB92D967ECFA445E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B9C5072C4CF147B9A4A18E6769B215CD">
    <w:name w:val="B9C5072C4CF147B9A4A18E6769B215CD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3B1992DA88A40018B26D643DDA78AA9">
    <w:name w:val="A3B1992DA88A40018B26D643DDA78AA9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718F80CB94E493CBE0333D1DAA6606C">
    <w:name w:val="7718F80CB94E493CBE0333D1DAA6606C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D51D5DBD9AF546099A97E18BFB9D452F">
    <w:name w:val="D51D5DBD9AF546099A97E18BFB9D452F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ADC7F24BE5A41E6A57B1F5589B6199A">
    <w:name w:val="AADC7F24BE5A41E6A57B1F5589B6199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C599BFEB85B84C9AB494FBA4E13DC9BD">
    <w:name w:val="C599BFEB85B84C9AB494FBA4E13DC9BD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9F4368E71A94384A5CBBFEE65BF61891">
    <w:name w:val="39F4368E71A94384A5CBBFEE65BF6189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2031DD80C1FC47E18137238C4DCD72EA">
    <w:name w:val="2031DD80C1FC47E18137238C4DCD72E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ECB2DCC883B4E1CA016BB2BE9786A3A1">
    <w:name w:val="7ECB2DCC883B4E1CA016BB2BE9786A3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D33699F31F24C4FBB92D967ECFA445E1">
    <w:name w:val="3D33699F31F24C4FBB92D967ECFA445E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B9C5072C4CF147B9A4A18E6769B215CD1">
    <w:name w:val="B9C5072C4CF147B9A4A18E6769B215CD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3B1992DA88A40018B26D643DDA78AA91">
    <w:name w:val="A3B1992DA88A40018B26D643DDA78AA9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718F80CB94E493CBE0333D1DAA6606C1">
    <w:name w:val="7718F80CB94E493CBE0333D1DAA6606C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D51D5DBD9AF546099A97E18BFB9D452F1">
    <w:name w:val="D51D5DBD9AF546099A97E18BFB9D452F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ADC7F24BE5A41E6A57B1F5589B6199A1">
    <w:name w:val="AADC7F24BE5A41E6A57B1F5589B6199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C599BFEB85B84C9AB494FBA4E13DC9BD1">
    <w:name w:val="C599BFEB85B84C9AB494FBA4E13DC9BD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9F4368E71A94384A5CBBFEE65BF61892">
    <w:name w:val="39F4368E71A94384A5CBBFEE65BF61892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5ECF3473C9A4DEF97AD454DA2DE1E79">
    <w:name w:val="85ECF3473C9A4DEF97AD454DA2DE1E79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2031DD80C1FC47E18137238C4DCD72EA1">
    <w:name w:val="2031DD80C1FC47E18137238C4DCD72E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DC9C32913794807B092BEEF80342DB3">
    <w:name w:val="8DC9C32913794807B092BEEF80342DB3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4B7FAD56EA9342DC88FEA5A4F7B5B9A8">
    <w:name w:val="4B7FAD56EA9342DC88FEA5A4F7B5B9A8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92C46D0B19DE4C93A0FA55AB5AE65A7A">
    <w:name w:val="92C46D0B19DE4C93A0FA55AB5AE65A7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1EC0C73-2AA7-4F19-A591-04A32600B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RP-Santé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issa Pedrosa</dc:creator>
  <cp:keywords/>
  <dc:description/>
  <cp:lastModifiedBy>Nina Rman</cp:lastModifiedBy>
  <cp:revision>6</cp:revision>
  <cp:lastPrinted>2016-02-04T10:54:00Z</cp:lastPrinted>
  <dcterms:created xsi:type="dcterms:W3CDTF">2019-12-09T18:48:00Z</dcterms:created>
  <dcterms:modified xsi:type="dcterms:W3CDTF">2020-07-07T18:57:00Z</dcterms:modified>
</cp:coreProperties>
</file>